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Pr="00446DCE" w:rsidRDefault="00CD5F6C" w:rsidP="00446DCE">
      <w:bookmarkStart w:id="0" w:name="_GoBack"/>
      <w:bookmarkEnd w:id="0"/>
      <w:r w:rsidRPr="00446DCE">
        <w:t>AIRBRUSH TANNING SERVICE PAGE.SANTE.MZ</w:t>
      </w:r>
    </w:p>
    <w:p w:rsidR="00BF1240" w:rsidRPr="00446DCE" w:rsidRDefault="00BF1240" w:rsidP="00446DCE">
      <w:r w:rsidRPr="00446DCE">
        <w:t>AIRBRUSH SPRAY TAN</w:t>
      </w:r>
    </w:p>
    <w:p w:rsidR="00BF1240" w:rsidRPr="00446DCE" w:rsidRDefault="00BF1240" w:rsidP="00446DCE">
      <w:r w:rsidRPr="00446DCE">
        <w:t>/SPRAY TAN</w:t>
      </w:r>
    </w:p>
    <w:p w:rsidR="00BF1240" w:rsidRPr="00446DCE" w:rsidRDefault="00BF1240" w:rsidP="00446DCE">
      <w:r w:rsidRPr="00446DCE">
        <w:t>KW: SPRAY TAN</w:t>
      </w:r>
    </w:p>
    <w:p w:rsidR="00BF1240" w:rsidRDefault="00BF1240" w:rsidP="00446DCE">
      <w:r w:rsidRPr="00446DCE">
        <w:t>AIRBRUSH SPRAY TAN |</w:t>
      </w:r>
    </w:p>
    <w:p w:rsidR="00446DCE" w:rsidRPr="00446DCE" w:rsidRDefault="00446DCE" w:rsidP="00446DCE">
      <w:r>
        <w:t>META: Achieve just-off-the-beach-color with a professional spray tan using the award winning Norvell Sunless Airbrush tanning solution.</w:t>
      </w:r>
    </w:p>
    <w:p w:rsidR="0020013F" w:rsidRPr="00446DCE" w:rsidRDefault="0020013F" w:rsidP="00446DCE">
      <w:r w:rsidRPr="00446DCE">
        <w:t xml:space="preserve">The Norvell Airbrush Spray tan is the safest, most natural looking way to achieve </w:t>
      </w:r>
      <w:r w:rsidR="008C1C6A" w:rsidRPr="00446DCE">
        <w:t xml:space="preserve">an instantaneous and </w:t>
      </w:r>
      <w:r w:rsidRPr="00446DCE">
        <w:t xml:space="preserve">beautiful bronzing affect without exposing your skin to damaging UV </w:t>
      </w:r>
      <w:r w:rsidR="008C1C6A" w:rsidRPr="00446DCE">
        <w:t>rays</w:t>
      </w:r>
      <w:r w:rsidRPr="00446DCE">
        <w:t xml:space="preserve">.  Rated the #1 Sunless tanning brand by professional spray tan artists, Norvell’s tanning solutions offer a naturally “just-off-the-beach-color.”  At </w:t>
      </w:r>
      <w:r w:rsidR="00446DCE" w:rsidRPr="00446DCE">
        <w:t>Santé</w:t>
      </w:r>
      <w:r w:rsidRPr="00446DCE">
        <w:t xml:space="preserve"> Medical Aesthetics, our spray tan artists can complete a full body tan in ten minutes. Results last up to a week, making this airbrush tan a perfect solution for achieving radiant, sun-kissed skin in time for a social gathering, a trip to the beach or an exotic vacation. </w:t>
      </w:r>
    </w:p>
    <w:p w:rsidR="0020013F" w:rsidRPr="00446DCE" w:rsidRDefault="0020013F" w:rsidP="00446DCE">
      <w:r w:rsidRPr="00446DCE">
        <w:t xml:space="preserve">Schedule a sunless, airbrush spray tan from the premier sunless tanning salon in Southlake by contacting </w:t>
      </w:r>
      <w:r w:rsidR="00446DCE" w:rsidRPr="00446DCE">
        <w:t>Santé</w:t>
      </w:r>
      <w:r w:rsidRPr="00446DCE">
        <w:t xml:space="preserve"> Medical Aesthetics online or </w:t>
      </w:r>
      <w:r w:rsidR="008C1C6A" w:rsidRPr="00446DCE">
        <w:t xml:space="preserve">by </w:t>
      </w:r>
      <w:r w:rsidRPr="00446DCE">
        <w:t xml:space="preserve">calling (817) 305-0050 today.  </w:t>
      </w:r>
    </w:p>
    <w:p w:rsidR="00F41B2B" w:rsidRPr="00446DCE" w:rsidRDefault="00F41B2B" w:rsidP="00446DCE">
      <w:r w:rsidRPr="00446DCE">
        <w:t>BENEFITS OF A PROFESSIONAL SUNLESS SPRAY TAN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Full body spray tan in ten minutes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Natural, evenly toned coloring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 xml:space="preserve">Beautiful “just-off-the-beach-color.”  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Results last up to 7 days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Prevent premature aging &amp; skin cancer by avoiding UV exposure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Multiple shades of bronzer enhance</w:t>
      </w:r>
      <w:r w:rsidR="008C1C6A" w:rsidRPr="00446DCE">
        <w:t>s</w:t>
      </w:r>
      <w:r w:rsidRPr="00446DCE">
        <w:t xml:space="preserve"> tan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Odorless</w:t>
      </w:r>
    </w:p>
    <w:p w:rsidR="00F41B2B" w:rsidRPr="00446DCE" w:rsidRDefault="00F41B2B" w:rsidP="00446DCE">
      <w:pPr>
        <w:pStyle w:val="ListParagraph"/>
        <w:numPr>
          <w:ilvl w:val="0"/>
          <w:numId w:val="6"/>
        </w:numPr>
      </w:pPr>
      <w:r w:rsidRPr="00446DCE">
        <w:t>Formulated with natural, organic ingredients</w:t>
      </w:r>
    </w:p>
    <w:p w:rsidR="00F41B2B" w:rsidRPr="00446DCE" w:rsidRDefault="00446DCE" w:rsidP="00446DCE">
      <w:pPr>
        <w:pStyle w:val="ListParagraph"/>
        <w:numPr>
          <w:ilvl w:val="0"/>
          <w:numId w:val="6"/>
        </w:numPr>
      </w:pPr>
      <w:r w:rsidRPr="00446DCE">
        <w:t>Unpara</w:t>
      </w:r>
      <w:r>
        <w:t>lle</w:t>
      </w:r>
      <w:r w:rsidRPr="00446DCE">
        <w:t>led</w:t>
      </w:r>
      <w:r w:rsidR="00F41B2B" w:rsidRPr="00446DCE">
        <w:t xml:space="preserve"> results using the #1 rated sunless tanner</w:t>
      </w:r>
    </w:p>
    <w:p w:rsidR="0020013F" w:rsidRPr="00446DCE" w:rsidRDefault="00F41B2B" w:rsidP="00446DCE">
      <w:r w:rsidRPr="00446DCE">
        <w:t>WHY CHOOSE NORVELL SUNLESS TANNER?</w:t>
      </w:r>
    </w:p>
    <w:p w:rsidR="00F41B2B" w:rsidRPr="00446DCE" w:rsidRDefault="008C1C6A" w:rsidP="00446DCE">
      <w:r w:rsidRPr="00446DCE">
        <w:t xml:space="preserve">Norvell’s </w:t>
      </w:r>
      <w:r w:rsidR="00F41B2B" w:rsidRPr="00446DCE">
        <w:t xml:space="preserve">advanced tanning solutions are </w:t>
      </w:r>
      <w:r w:rsidR="00446DCE" w:rsidRPr="00446DCE">
        <w:t>prepared</w:t>
      </w:r>
      <w:r w:rsidR="00F41B2B" w:rsidRPr="00446DCE">
        <w:t xml:space="preserve"> with naturally derived, organic components, including Natural color complex and Vio-7 botanical blend. Furthermore, all ingredients are 100%  vegan and Non-Comedogenic  and free of gluten, paraben, and sulfate. The advanced solution is also formulated with Ordonone® </w:t>
      </w:r>
      <w:r w:rsidR="00446DCE" w:rsidRPr="00446DCE">
        <w:t>technology that neutralizes the odor commonly</w:t>
      </w:r>
      <w:r w:rsidR="00F41B2B" w:rsidRPr="00446DCE">
        <w:t xml:space="preserve"> associated with sunless tanners. </w:t>
      </w:r>
    </w:p>
    <w:p w:rsidR="008C1C6A" w:rsidRPr="00446DCE" w:rsidRDefault="008C1C6A" w:rsidP="00446DCE">
      <w:r w:rsidRPr="00446DCE">
        <w:t>The result is a natural looking tan that bronzes the skin for the perfect, just-off-the-beach-color.</w:t>
      </w:r>
    </w:p>
    <w:p w:rsidR="00E104D8" w:rsidRPr="00446DCE" w:rsidRDefault="00446DCE" w:rsidP="00446DCE">
      <w:r w:rsidRPr="00446DCE">
        <w:t>NORVELL SUNLESS SPRAY TAN SHADES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lastRenderedPageBreak/>
        <w:t>Clear:</w:t>
      </w:r>
      <w:r w:rsidRPr="00446DCE">
        <w:t xml:space="preserve"> No cosmetic bronzers. This shade is ideal for light to medium skin tones.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t>Original and Organic Original:</w:t>
      </w:r>
      <w:r w:rsidRPr="00446DCE">
        <w:t xml:space="preserve"> Light cosmetic bronzer. This shade is ideal for light to medium skin tones.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t>Cocoa:</w:t>
      </w:r>
      <w:r w:rsidRPr="00446DCE">
        <w:t xml:space="preserve"> Light to medium cosmetic bronzers. This shade is ideal for light to medium skin.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t>Dark and Organic Dark:</w:t>
      </w:r>
      <w:r w:rsidRPr="00446DCE">
        <w:t xml:space="preserve"> Medium cosmetic bronzers.  This shade is ideal for any skin tone light to dark.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t xml:space="preserve">Venetian™: </w:t>
      </w:r>
      <w:r w:rsidRPr="00446DCE">
        <w:t>Dark Violet bronzers. This shade is specially formulated for individuals wanting  that Mediterranean look.</w:t>
      </w:r>
    </w:p>
    <w:p w:rsidR="00E104D8" w:rsidRPr="00446DCE" w:rsidRDefault="00E104D8" w:rsidP="00446DCE">
      <w:pPr>
        <w:pStyle w:val="ListParagraph"/>
        <w:numPr>
          <w:ilvl w:val="0"/>
          <w:numId w:val="5"/>
        </w:numPr>
      </w:pPr>
      <w:r w:rsidRPr="00446DCE">
        <w:rPr>
          <w:b/>
        </w:rPr>
        <w:t>Double Dark:</w:t>
      </w:r>
      <w:r w:rsidRPr="00446DCE">
        <w:t xml:space="preserve"> Dark cosmetic bronzers. This shade is ideal for medium to dark skin tones.</w:t>
      </w:r>
    </w:p>
    <w:p w:rsidR="00F41B2B" w:rsidRPr="00446DCE" w:rsidRDefault="008C1C6A" w:rsidP="00446DCE">
      <w:r w:rsidRPr="00446DCE">
        <w:t>HOW DOES SUNLESS TANNER WORK?</w:t>
      </w:r>
    </w:p>
    <w:p w:rsidR="00F41B2B" w:rsidRPr="00446DCE" w:rsidRDefault="00F41B2B" w:rsidP="00446DCE">
      <w:r w:rsidRPr="00446DCE">
        <w:t xml:space="preserve">Norvell Sunless tanner uses advanced formulas infused with dihydroxyacetone (DHA). DHA does not increase the skin’s melanin levels (the pigment responsible for natural tans.) Rather, it creates a chemical reaction  between the skin’s </w:t>
      </w:r>
      <w:r w:rsidR="00446DCE" w:rsidRPr="00446DCE">
        <w:t>proteins</w:t>
      </w:r>
      <w:r w:rsidRPr="00446DCE">
        <w:t xml:space="preserve"> and the oxygen in the environment</w:t>
      </w:r>
      <w:r w:rsidR="008C1C6A" w:rsidRPr="00446DCE">
        <w:t>. This creates</w:t>
      </w:r>
      <w:r w:rsidRPr="00446DCE">
        <w:t xml:space="preserve"> a brown compound</w:t>
      </w:r>
      <w:r w:rsidR="008C1C6A" w:rsidRPr="00446DCE">
        <w:t xml:space="preserve"> on the surface of the skin. This is similar to the way </w:t>
      </w:r>
      <w:r w:rsidRPr="00446DCE">
        <w:t xml:space="preserve">an apple turns brown once cut open and exposed to oxygen in the air. </w:t>
      </w:r>
      <w:r w:rsidR="00E104D8" w:rsidRPr="00446DCE">
        <w:t>This process may require up to 24 hours to take full effect.</w:t>
      </w:r>
    </w:p>
    <w:p w:rsidR="00F41B2B" w:rsidRPr="00446DCE" w:rsidRDefault="008C1C6A" w:rsidP="00446DCE">
      <w:r w:rsidRPr="00446DCE">
        <w:t>HOW LONG DOES SPRAY TAN RESULTS LAST?</w:t>
      </w:r>
    </w:p>
    <w:p w:rsidR="00F41B2B" w:rsidRPr="00446DCE" w:rsidRDefault="00F41B2B" w:rsidP="00446DCE">
      <w:r w:rsidRPr="00446DCE">
        <w:t xml:space="preserve">Because spray tans color the surface of the skin, results align with the natural exfoliation cycle of your skin. For most people, this lasts between 5 to 7 days. </w:t>
      </w:r>
    </w:p>
    <w:p w:rsidR="00BF1240" w:rsidRPr="00446DCE" w:rsidRDefault="008C1C6A" w:rsidP="00446DCE">
      <w:r w:rsidRPr="00446DCE">
        <w:t>HOW MUCH DOES TANNING NEAR ME COST?</w:t>
      </w:r>
    </w:p>
    <w:p w:rsidR="00E1777E" w:rsidRPr="00446DCE" w:rsidRDefault="00E1777E" w:rsidP="00446DCE">
      <w:r w:rsidRPr="00446DCE">
        <w:t xml:space="preserve">Sunless, airbrush tanning is a cost effective way to achieve a beautiful summer glow. At </w:t>
      </w:r>
      <w:r w:rsidR="00446DCE" w:rsidRPr="00446DCE">
        <w:t>Santé</w:t>
      </w:r>
      <w:r w:rsidRPr="00446DCE">
        <w:t xml:space="preserve"> Medical Aesthetics we offer the following options:</w:t>
      </w:r>
    </w:p>
    <w:p w:rsidR="00CD5F6C" w:rsidRPr="006E5DB9" w:rsidRDefault="00CD5F6C" w:rsidP="006E5DB9">
      <w:pPr>
        <w:pStyle w:val="ListParagraph"/>
        <w:numPr>
          <w:ilvl w:val="0"/>
          <w:numId w:val="7"/>
        </w:numPr>
        <w:rPr>
          <w:b/>
        </w:rPr>
      </w:pPr>
      <w:r w:rsidRPr="006E5DB9">
        <w:rPr>
          <w:b/>
        </w:rPr>
        <w:t>$29 Students</w:t>
      </w:r>
    </w:p>
    <w:p w:rsidR="00CD5F6C" w:rsidRPr="006E5DB9" w:rsidRDefault="00CD5F6C" w:rsidP="006E5DB9">
      <w:pPr>
        <w:pStyle w:val="ListParagraph"/>
        <w:numPr>
          <w:ilvl w:val="0"/>
          <w:numId w:val="7"/>
        </w:numPr>
        <w:rPr>
          <w:b/>
        </w:rPr>
      </w:pPr>
      <w:r w:rsidRPr="006E5DB9">
        <w:rPr>
          <w:b/>
        </w:rPr>
        <w:t>$39 Full Body </w:t>
      </w:r>
    </w:p>
    <w:p w:rsidR="00CD5F6C" w:rsidRPr="006E5DB9" w:rsidRDefault="00CD5F6C" w:rsidP="006E5DB9">
      <w:pPr>
        <w:pStyle w:val="ListParagraph"/>
        <w:numPr>
          <w:ilvl w:val="0"/>
          <w:numId w:val="7"/>
        </w:numPr>
        <w:rPr>
          <w:b/>
        </w:rPr>
      </w:pPr>
      <w:r w:rsidRPr="006E5DB9">
        <w:rPr>
          <w:b/>
        </w:rPr>
        <w:t>$99 Monthly Unlimited </w:t>
      </w:r>
    </w:p>
    <w:p w:rsidR="007D6F76" w:rsidRPr="00446DCE" w:rsidRDefault="00E104D8" w:rsidP="00446DCE">
      <w:r w:rsidRPr="00446DCE">
        <w:t>HOW SHOULD I PREPARE FOR MY PROFESSIONAL SPRAY TAN?</w:t>
      </w:r>
    </w:p>
    <w:p w:rsidR="007D6F76" w:rsidRPr="00446DCE" w:rsidRDefault="007D6F76" w:rsidP="00CD4B57">
      <w:pPr>
        <w:pStyle w:val="ListParagraph"/>
        <w:numPr>
          <w:ilvl w:val="0"/>
          <w:numId w:val="8"/>
        </w:numPr>
      </w:pPr>
      <w:r w:rsidRPr="00446DCE">
        <w:t xml:space="preserve">Ensure you love your results by properly preparing for  your sunless spray tan. </w:t>
      </w:r>
    </w:p>
    <w:p w:rsidR="007D6F76" w:rsidRPr="00446DCE" w:rsidRDefault="007D6F76" w:rsidP="00CD4B57">
      <w:pPr>
        <w:pStyle w:val="ListParagraph"/>
        <w:numPr>
          <w:ilvl w:val="0"/>
          <w:numId w:val="8"/>
        </w:numPr>
      </w:pPr>
      <w:r w:rsidRPr="00446DCE">
        <w:t xml:space="preserve">Exfoliate: Gently exfoliating your skin prior to your sunless spray tan will slough off dead skin cells to reveal a fresh layer of skin. This will extend the life of your tan. </w:t>
      </w:r>
    </w:p>
    <w:p w:rsidR="007D6F76" w:rsidRPr="00446DCE" w:rsidRDefault="007D6F76" w:rsidP="00CD4B57">
      <w:pPr>
        <w:pStyle w:val="ListParagraph"/>
        <w:numPr>
          <w:ilvl w:val="0"/>
          <w:numId w:val="8"/>
        </w:numPr>
      </w:pPr>
      <w:r w:rsidRPr="00446DCE">
        <w:t>If you want to shave or wax your skin, do it 24 hours before your spray tan.</w:t>
      </w:r>
    </w:p>
    <w:p w:rsidR="00CD4B57" w:rsidRDefault="007D6F76" w:rsidP="00446DCE">
      <w:pPr>
        <w:pStyle w:val="ListParagraph"/>
        <w:numPr>
          <w:ilvl w:val="0"/>
          <w:numId w:val="8"/>
        </w:numPr>
      </w:pPr>
      <w:r w:rsidRPr="00446DCE">
        <w:t xml:space="preserve">When coming into </w:t>
      </w:r>
      <w:r w:rsidR="00446DCE" w:rsidRPr="00446DCE">
        <w:t>Santé</w:t>
      </w:r>
      <w:r w:rsidRPr="00446DCE">
        <w:t xml:space="preserve"> Medical A4esthetics for a professional spray tan, avoid wearing makeup, moisturizers, oils, </w:t>
      </w:r>
      <w:r w:rsidR="00446DCE" w:rsidRPr="00446DCE">
        <w:t>deodorants</w:t>
      </w:r>
      <w:r w:rsidRPr="00446DCE">
        <w:t xml:space="preserve">, perfumes, and any other product that may leave a residue or create a barrier between the spray tan and your skin. </w:t>
      </w:r>
    </w:p>
    <w:p w:rsidR="007D6F76" w:rsidRPr="00446DCE" w:rsidRDefault="007D6F76" w:rsidP="00446DCE">
      <w:pPr>
        <w:pStyle w:val="ListParagraph"/>
        <w:numPr>
          <w:ilvl w:val="0"/>
          <w:numId w:val="8"/>
        </w:numPr>
      </w:pPr>
      <w:r w:rsidRPr="00446DCE">
        <w:t xml:space="preserve">To avoid the “orange” color associated with bad fake tans, ensure your skin has a balanced pH level by avoiding </w:t>
      </w:r>
      <w:r w:rsidR="008C1C6A" w:rsidRPr="00446DCE">
        <w:t>bars soaps or anything else that</w:t>
      </w:r>
      <w:r w:rsidRPr="00446DCE">
        <w:t xml:space="preserve"> affect your skin’s pH level prior to your tanning session. </w:t>
      </w:r>
    </w:p>
    <w:p w:rsidR="00CD5F6C" w:rsidRPr="00446DCE" w:rsidRDefault="00CD4B57" w:rsidP="00446DCE">
      <w:r w:rsidRPr="00446DCE">
        <w:t>SUNLESS SPRAY TANNING NEAR ME</w:t>
      </w:r>
    </w:p>
    <w:p w:rsidR="007D6F76" w:rsidRPr="00446DCE" w:rsidRDefault="00446DCE" w:rsidP="00446DCE">
      <w:r w:rsidRPr="00446DCE">
        <w:t>Santé</w:t>
      </w:r>
      <w:r w:rsidR="007D6F76" w:rsidRPr="00446DCE">
        <w:t xml:space="preserve"> Medical Aesthetics is the premier provider of sunless spray tanning in Southlake and the Dallas/Fort Worth Metroplex. Schedule a sunless, airbrush spray tan from the premier sunless tanning salon in Southlake by contacting </w:t>
      </w:r>
      <w:r w:rsidRPr="00446DCE">
        <w:t>Santé</w:t>
      </w:r>
      <w:r w:rsidR="007D6F76" w:rsidRPr="00446DCE">
        <w:t xml:space="preserve"> Medical Aesthetics online or calling (817) 305-0050 today.  </w:t>
      </w:r>
    </w:p>
    <w:p w:rsidR="007D6F76" w:rsidRPr="00446DCE" w:rsidRDefault="007D6F76" w:rsidP="00446DCE"/>
    <w:sectPr w:rsidR="007D6F76" w:rsidRPr="00446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21201"/>
    <w:multiLevelType w:val="hybridMultilevel"/>
    <w:tmpl w:val="E150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E5AC6"/>
    <w:multiLevelType w:val="hybridMultilevel"/>
    <w:tmpl w:val="4C1AF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BC266E"/>
    <w:multiLevelType w:val="hybridMultilevel"/>
    <w:tmpl w:val="05980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3642BD"/>
    <w:multiLevelType w:val="hybridMultilevel"/>
    <w:tmpl w:val="02F25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6A7466"/>
    <w:multiLevelType w:val="multilevel"/>
    <w:tmpl w:val="A2AC2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C0F2D59"/>
    <w:multiLevelType w:val="multilevel"/>
    <w:tmpl w:val="D43E0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9217E87"/>
    <w:multiLevelType w:val="hybridMultilevel"/>
    <w:tmpl w:val="C4D0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506636"/>
    <w:multiLevelType w:val="hybridMultilevel"/>
    <w:tmpl w:val="D654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jI2srCwMLU0NTJS0lEKTi0uzszPAykwrAUAPD3XsywAAAA="/>
  </w:docVars>
  <w:rsids>
    <w:rsidRoot w:val="00CD5F6C"/>
    <w:rsid w:val="0020013F"/>
    <w:rsid w:val="002E64D2"/>
    <w:rsid w:val="00446DCE"/>
    <w:rsid w:val="00657888"/>
    <w:rsid w:val="006E5DB9"/>
    <w:rsid w:val="006F1251"/>
    <w:rsid w:val="007D6F76"/>
    <w:rsid w:val="0080049A"/>
    <w:rsid w:val="008C1C6A"/>
    <w:rsid w:val="00BF1240"/>
    <w:rsid w:val="00CD4B57"/>
    <w:rsid w:val="00CD5F6C"/>
    <w:rsid w:val="00E104D8"/>
    <w:rsid w:val="00E1777E"/>
    <w:rsid w:val="00ED22F2"/>
    <w:rsid w:val="00F4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04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104D8"/>
    <w:rPr>
      <w:b/>
      <w:bCs/>
    </w:rPr>
  </w:style>
  <w:style w:type="paragraph" w:styleId="ListParagraph">
    <w:name w:val="List Paragraph"/>
    <w:basedOn w:val="Normal"/>
    <w:uiPriority w:val="34"/>
    <w:qFormat/>
    <w:rsid w:val="008C1C6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04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104D8"/>
    <w:rPr>
      <w:b/>
      <w:bCs/>
    </w:rPr>
  </w:style>
  <w:style w:type="paragraph" w:styleId="ListParagraph">
    <w:name w:val="List Paragraph"/>
    <w:basedOn w:val="Normal"/>
    <w:uiPriority w:val="34"/>
    <w:qFormat/>
    <w:rsid w:val="008C1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5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6</cp:revision>
  <dcterms:created xsi:type="dcterms:W3CDTF">2019-04-23T22:32:00Z</dcterms:created>
  <dcterms:modified xsi:type="dcterms:W3CDTF">2019-05-03T21:08:00Z</dcterms:modified>
</cp:coreProperties>
</file>